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7800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bookmarkStart w:id="0" w:name="_Hlk115475832"/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Nam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Journal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World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Journal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Oncology</w:t>
      </w:r>
    </w:p>
    <w:p w14:paraId="4006BB1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NO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6884</w:t>
      </w:r>
    </w:p>
    <w:p w14:paraId="5D4476E9" w14:textId="278D6E6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</w:p>
    <w:p w14:paraId="2692B7C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5A09BFD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port</w:t>
      </w:r>
    </w:p>
    <w:p w14:paraId="5D8D252E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AD8419C" w14:textId="2DDC2B63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P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>et</w:t>
      </w:r>
      <w:r w:rsidR="0070252D"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>al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</w:p>
    <w:p w14:paraId="2559C6BB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3BD23179" w14:textId="6AF488B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color w:val="000000"/>
        </w:rPr>
        <w:t>Petra Malliou, Antonia Syrnioti, Triantafyllia Koletsa, Eleni Karlafti, Anestis Karakatsanis, Georgia Raptou, Stylianos Apostolidis, Antonios Michalopoulos, Daniel Paramythiotis</w:t>
      </w:r>
    </w:p>
    <w:p w14:paraId="09C0BF49" w14:textId="7777777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69B648EE" w14:textId="712007F2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Petra Malliou, Anestis Karakatsanis, Stylianos Apostolidis, Antonios Michalopoulos, Daniel Paramythiotis, </w:t>
      </w:r>
      <w:r w:rsidRPr="00946145">
        <w:rPr>
          <w:rStyle w:val="10"/>
          <w:rFonts w:ascii="Book Antiqua" w:hAnsi="Book Antiqua" w:cs="Book Antiqua"/>
          <w:bCs/>
          <w:color w:val="000000"/>
          <w:lang w:eastAsia="zh-CN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irst Propaedeutic Surgery Department, AHEPA University General Hospital of Thessaloniki, Thessaloniki 54636, Greece</w:t>
      </w:r>
    </w:p>
    <w:p w14:paraId="1118BDD6" w14:textId="7777777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543878BF" w14:textId="79884470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Antonia Syrnioti, Triantafyllia Koletsa, Georgia Raptou,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epartment of Pathology, School of Medicine, Aristotle University of Thessaloniki, Thessaloniki 54636, Greece</w:t>
      </w:r>
    </w:p>
    <w:p w14:paraId="599AD23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3172BAE1" w14:textId="77777777" w:rsidR="002705B4" w:rsidRPr="00946145" w:rsidRDefault="002705B4" w:rsidP="00417B43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Fonts w:ascii="Book Antiqua" w:hAnsi="Book Antiqua"/>
          <w:b/>
          <w:bCs/>
        </w:rPr>
        <w:t xml:space="preserve">Eleni Karlafti, </w:t>
      </w:r>
      <w:r w:rsidRPr="00946145">
        <w:rPr>
          <w:rFonts w:ascii="Book Antiqua" w:hAnsi="Book Antiqua"/>
        </w:rPr>
        <w:t>Department of Emergency, AHEPA University Hospital, Thessaloniki 54636, Greece</w:t>
      </w:r>
    </w:p>
    <w:p w14:paraId="06D21DBB" w14:textId="77777777" w:rsidR="003C19BF" w:rsidRPr="00946145" w:rsidRDefault="003C19BF" w:rsidP="00417B43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45CB3B97" w14:textId="3EC7C3AC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uthor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tributions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ostolid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halopoul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mythiot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atient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u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geons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="00BE121C" w:rsidRPr="00946145">
        <w:rPr>
          <w:rStyle w:val="10"/>
          <w:rFonts w:ascii="Book Antiqua" w:eastAsia="Book Antiqua" w:hAnsi="Book Antiqua" w:cs="Book Antiqua"/>
          <w:color w:val="000000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laf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rnio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olet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pt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fo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uth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ib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E9145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's rev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port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llect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su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v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808C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bmitted.</w:t>
      </w:r>
    </w:p>
    <w:p w14:paraId="20B9F39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8C29245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lastRenderedPageBreak/>
        <w:t>Corresponding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uthor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Petra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Malliou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MD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Doctor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The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aedeu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HEP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saloniki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ilpon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yriakid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salonik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4636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_petra@yahoo.gr</w:t>
      </w:r>
    </w:p>
    <w:p w14:paraId="7B720D32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17136D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Received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r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4F51C3B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Revised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June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12,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2022</w:t>
      </w:r>
    </w:p>
    <w:p w14:paraId="0C1F7A25" w14:textId="48E413B7" w:rsidR="004B262A" w:rsidRPr="000C1A7C" w:rsidRDefault="006773CB" w:rsidP="00946145">
      <w:pPr>
        <w:pStyle w:val="Standard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ccepted:</w:t>
      </w:r>
      <w:r w:rsidR="0070252D" w:rsidRPr="00946145">
        <w:rPr>
          <w:rStyle w:val="10"/>
          <w:rFonts w:ascii="Book Antiqua" w:hAnsi="Book Antiqua" w:cs="Book Antiqua"/>
          <w:b/>
          <w:bCs/>
          <w:color w:val="000000"/>
          <w:lang w:val="en-GB" w:eastAsia="zh-CN"/>
        </w:rPr>
        <w:t xml:space="preserve"> </w:t>
      </w:r>
      <w:r w:rsidR="004B262A" w:rsidRPr="000C1A7C">
        <w:rPr>
          <w:rStyle w:val="10"/>
          <w:rFonts w:ascii="Book Antiqua" w:hAnsi="Book Antiqua" w:cs="Book Antiqua"/>
          <w:color w:val="000000"/>
          <w:lang w:val="en-GB" w:eastAsia="zh-CN"/>
        </w:rPr>
        <w:t>October 11, 2022</w:t>
      </w:r>
    </w:p>
    <w:p w14:paraId="77050FC1" w14:textId="6128097F" w:rsidR="00946145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Published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online: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="000C1A7C">
        <w:rPr>
          <w:rFonts w:ascii="Book Antiqua" w:hAnsi="Book Antiqua"/>
          <w:color w:val="000000"/>
          <w:shd w:val="clear" w:color="auto" w:fill="FFFFFF"/>
        </w:rPr>
        <w:t>October 24, 2022</w:t>
      </w:r>
    </w:p>
    <w:p w14:paraId="24088F05" w14:textId="77777777" w:rsidR="002347D9" w:rsidRPr="00946145" w:rsidRDefault="002347D9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9F6486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bstract</w:t>
      </w:r>
    </w:p>
    <w:p w14:paraId="1845639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CKGROUND</w:t>
      </w:r>
    </w:p>
    <w:p w14:paraId="3909E069" w14:textId="50B6C97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TCs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</w:t>
      </w:r>
      <w:r w:rsidR="007E1D7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 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F19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arely, </w:t>
      </w:r>
      <w:r w:rsidR="007E1D7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y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.</w:t>
      </w:r>
    </w:p>
    <w:p w14:paraId="4AF2E619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37231A2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MMARY</w:t>
      </w:r>
    </w:p>
    <w:p w14:paraId="2EE70AEA" w14:textId="30A42FF9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hospital 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gne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n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8F19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chi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ossa</w:t>
      </w:r>
      <w:r w:rsidR="005575FF" w:rsidRPr="00946145">
        <w:rPr>
          <w:rStyle w:val="10"/>
          <w:rFonts w:ascii="Book Antiqua" w:eastAsia="Book Antiqua" w:hAnsi="Book Antiqua" w:cs="Book Antiqua"/>
          <w:color w:val="000000"/>
        </w:rPr>
        <w:t xml:space="preserve">,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xten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in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elvi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ical examination confi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96125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T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mi-ann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r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-compute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86739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tomograph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0ED" w:rsidRPr="00946145">
        <w:rPr>
          <w:rFonts w:ascii="Book Antiqua" w:eastAsia="Book Antiqua" w:hAnsi="Book Antiqua" w:cs="Book Antiqua"/>
          <w:color w:val="000000"/>
          <w:lang w:val="en-GB"/>
        </w:rPr>
        <w:t xml:space="preserve">magnetic resonance imag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93A2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eveal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st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ease.</w:t>
      </w:r>
    </w:p>
    <w:p w14:paraId="709A7E8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71F52B3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CLUSION</w:t>
      </w:r>
    </w:p>
    <w:p w14:paraId="65875736" w14:textId="6674466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gni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gnific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llen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idered.</w:t>
      </w:r>
    </w:p>
    <w:p w14:paraId="5DA484D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B89E383" w14:textId="5103114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Key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Words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s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</w:p>
    <w:p w14:paraId="43E9C82B" w14:textId="1146EFD9" w:rsidR="003C19BF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96C15DF" w14:textId="6AAFAD7C" w:rsidR="00254D84" w:rsidRDefault="00254D84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0F69C2">
        <w:rPr>
          <w:rFonts w:ascii="Book Antiqua" w:hAnsi="Book Antiqua"/>
          <w:b/>
          <w:bCs/>
          <w:lang w:val="en-GB"/>
        </w:rPr>
        <w:t>©The Author(s) 2022.</w:t>
      </w:r>
      <w:r w:rsidRPr="00254D84">
        <w:rPr>
          <w:rFonts w:ascii="Book Antiqua" w:hAnsi="Book Antiqua"/>
          <w:lang w:val="en-GB"/>
        </w:rPr>
        <w:t xml:space="preserve"> Published by Baishideng Publishing Group Inc. All rights reserved.</w:t>
      </w:r>
    </w:p>
    <w:p w14:paraId="709F5CA3" w14:textId="77777777" w:rsidR="00254D84" w:rsidRPr="00946145" w:rsidRDefault="00254D84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3F81A760" w14:textId="49169FD2" w:rsidR="00254D84" w:rsidRDefault="000C1A7C" w:rsidP="00946145">
      <w:pPr>
        <w:pStyle w:val="Standard"/>
        <w:spacing w:line="360" w:lineRule="auto"/>
        <w:jc w:val="both"/>
        <w:rPr>
          <w:rStyle w:val="10"/>
          <w:rFonts w:ascii="Book Antiqua" w:eastAsia="Book Antiqua" w:hAnsi="Book Antiqua" w:cs="Book Antiqua"/>
          <w:color w:val="000000"/>
          <w:lang w:val="en-GB"/>
        </w:rPr>
      </w:pPr>
      <w:bookmarkStart w:id="1" w:name="_Hlk114577429"/>
      <w:r w:rsidRPr="00F404C3">
        <w:rPr>
          <w:rFonts w:ascii="Book Antiqua" w:hAnsi="Book Antiqua"/>
          <w:b/>
          <w:bCs/>
        </w:rPr>
        <w:t>Citation</w:t>
      </w:r>
      <w:r w:rsidRPr="00F404C3">
        <w:rPr>
          <w:rFonts w:ascii="Book Antiqua" w:hAnsi="Book Antiqua"/>
        </w:rPr>
        <w:t xml:space="preserve">: </w:t>
      </w:r>
      <w:bookmarkEnd w:id="1"/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rnio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olet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laf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akatsan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pt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ostolid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halopoul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mythiot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World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J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Clin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Onco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>1</w:t>
      </w:r>
      <w:r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>(</w:t>
      </w:r>
      <w:r>
        <w:rPr>
          <w:rStyle w:val="10"/>
          <w:rFonts w:ascii="Book Antiqua" w:eastAsia="Book Antiqua" w:hAnsi="Book Antiqua" w:cs="Book Antiqua"/>
          <w:color w:val="000000"/>
          <w:lang w:val="en-GB"/>
        </w:rPr>
        <w:t>10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): </w:t>
      </w:r>
      <w:r w:rsidR="00254D84">
        <w:rPr>
          <w:rFonts w:ascii="Book Antiqua" w:eastAsia="DengXian" w:hAnsi="Book Antiqua"/>
          <w:color w:val="000000"/>
        </w:rPr>
        <w:t>853-860</w:t>
      </w:r>
    </w:p>
    <w:p w14:paraId="16FC6378" w14:textId="4E8C297D" w:rsidR="00254D84" w:rsidRDefault="000C1A7C" w:rsidP="00946145">
      <w:pPr>
        <w:pStyle w:val="Standard"/>
        <w:spacing w:line="360" w:lineRule="auto"/>
        <w:jc w:val="both"/>
        <w:rPr>
          <w:rStyle w:val="10"/>
          <w:rFonts w:ascii="Book Antiqua" w:eastAsia="Book Antiqua" w:hAnsi="Book Antiqua" w:cs="Book Antiqua"/>
          <w:color w:val="000000"/>
          <w:lang w:val="en-GB"/>
        </w:rPr>
      </w:pPr>
      <w:r w:rsidRPr="00254D84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URL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: </w:t>
      </w:r>
      <w:r w:rsidR="00254D84" w:rsidRPr="00254D84">
        <w:rPr>
          <w:rStyle w:val="10"/>
          <w:rFonts w:ascii="Book Antiqua" w:eastAsia="Book Antiqua" w:hAnsi="Book Antiqua" w:cs="Book Antiqua"/>
          <w:color w:val="000000"/>
          <w:lang w:val="en-GB"/>
        </w:rPr>
        <w:t>https://www.wjgnet.com/2218-4333/full/v13/i10/</w:t>
      </w:r>
      <w:r w:rsidR="00254D84">
        <w:rPr>
          <w:rFonts w:ascii="Book Antiqua" w:eastAsia="DengXian" w:hAnsi="Book Antiqua"/>
          <w:color w:val="000000"/>
        </w:rPr>
        <w:t>853</w:t>
      </w:r>
      <w:r w:rsidR="00254D84" w:rsidRPr="00254D84">
        <w:rPr>
          <w:rStyle w:val="10"/>
          <w:rFonts w:ascii="Book Antiqua" w:eastAsia="Book Antiqua" w:hAnsi="Book Antiqua" w:cs="Book Antiqua"/>
          <w:color w:val="000000"/>
          <w:lang w:val="en-GB"/>
        </w:rPr>
        <w:t>.htm</w:t>
      </w:r>
    </w:p>
    <w:p w14:paraId="7AB10092" w14:textId="47E185A7" w:rsidR="003C19BF" w:rsidRPr="00946145" w:rsidRDefault="000C1A7C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254D84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DOI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>: https://dx.doi.org/10.5306/wjco.v1</w:t>
      </w:r>
      <w:r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>.i</w:t>
      </w:r>
      <w:r>
        <w:rPr>
          <w:rStyle w:val="10"/>
          <w:rFonts w:ascii="Book Antiqua" w:eastAsia="Book Antiqua" w:hAnsi="Book Antiqua" w:cs="Book Antiqua"/>
          <w:color w:val="000000"/>
          <w:lang w:val="en-GB"/>
        </w:rPr>
        <w:t>10</w:t>
      </w:r>
      <w:r w:rsidRPr="000C1A7C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254D84" w:rsidRPr="00254D84">
        <w:rPr>
          <w:rFonts w:ascii="Book Antiqua" w:eastAsia="DengXian" w:hAnsi="Book Antiqua"/>
          <w:color w:val="000000"/>
        </w:rPr>
        <w:t xml:space="preserve"> </w:t>
      </w:r>
      <w:r w:rsidR="00254D84">
        <w:rPr>
          <w:rFonts w:ascii="Book Antiqua" w:eastAsia="DengXian" w:hAnsi="Book Antiqua"/>
          <w:color w:val="000000"/>
        </w:rPr>
        <w:t>853</w:t>
      </w:r>
    </w:p>
    <w:p w14:paraId="736FD0E7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3AE3577" w14:textId="2244F85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Core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Tip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rt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dominan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D0F4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form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53A5" w:rsidRPr="00946145">
        <w:rPr>
          <w:rFonts w:ascii="Book Antiqua" w:eastAsia="Book Antiqua" w:hAnsi="Book Antiqua" w:cs="Book Antiqua"/>
          <w:color w:val="000000"/>
          <w:lang w:val="en-GB"/>
        </w:rPr>
        <w:t>tailgut cyst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98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1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rtherm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knowledge, coexist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813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mucinous </w:t>
      </w:r>
      <w:r w:rsidR="00B53B51" w:rsidRPr="00946145">
        <w:rPr>
          <w:rFonts w:ascii="Book Antiqua" w:eastAsia="Book Antiqua" w:hAnsi="Book Antiqua" w:cs="Book Antiqua"/>
          <w:color w:val="000000"/>
          <w:lang w:val="en-GB"/>
        </w:rPr>
        <w:t xml:space="preserve">adenocarcinom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e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813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chi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s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</w:t>
      </w:r>
      <w:r w:rsidR="009D1D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ll.</w:t>
      </w:r>
    </w:p>
    <w:p w14:paraId="2CBC0F5F" w14:textId="77777777" w:rsidR="00924E84" w:rsidRPr="00946145" w:rsidRDefault="006773CB" w:rsidP="00946145">
      <w:pPr>
        <w:suppressAutoHyphens/>
        <w:rPr>
          <w:rFonts w:ascii="Book Antiqua" w:hAnsi="Book Antiqua"/>
          <w:sz w:val="24"/>
          <w:szCs w:val="24"/>
        </w:rPr>
      </w:pPr>
      <w:r w:rsidRPr="00946145">
        <w:rPr>
          <w:rFonts w:ascii="Book Antiqua" w:hAnsi="Book Antiqua"/>
          <w:sz w:val="24"/>
          <w:szCs w:val="24"/>
        </w:rPr>
        <w:br w:type="page"/>
      </w:r>
    </w:p>
    <w:p w14:paraId="45A677F8" w14:textId="77777777" w:rsidR="003C19BF" w:rsidRPr="00946145" w:rsidRDefault="006773CB" w:rsidP="00946145">
      <w:pPr>
        <w:pStyle w:val="Standard"/>
        <w:widowControl w:val="0"/>
        <w:suppressAutoHyphens w:val="0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INTRODUCTION</w:t>
      </w:r>
    </w:p>
    <w:p w14:paraId="1E553160" w14:textId="5969D29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TCs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xim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/40000</w:t>
      </w:r>
      <w:r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[1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F69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believ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log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ern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inologies</w:t>
      </w:r>
      <w:r w:rsidR="000A32A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such as ‘cyst of postanal intestine’, ‘retrorectal cystic hamartoma’, ‘tailgut vestiges’, ‘myoepithelial hamartoma of the rectum’, and ‘rectal cyst’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n-wall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-lay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A32A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i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itio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</w:t>
      </w:r>
      <w:r w:rsidR="0041350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553DFE7" w14:textId="547EABBC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dle-a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F36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en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w-bor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F36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ove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0%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exi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ord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cephalocel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,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u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m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l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icular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3DC18B51" w14:textId="2A808270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 mos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gni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i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nesm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tip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33D1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i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ecti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</w:t>
      </w:r>
      <w:r w:rsidR="006C5CD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F11C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C5CD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clud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stula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50A7991" w14:textId="7747047C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ide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oma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teres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61F0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a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5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erge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.</w:t>
      </w:r>
    </w:p>
    <w:p w14:paraId="3DE6930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1A36E3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PRESENTATION</w:t>
      </w:r>
    </w:p>
    <w:p w14:paraId="05C781A2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Chie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complaints</w:t>
      </w:r>
    </w:p>
    <w:p w14:paraId="51C4D4EE" w14:textId="701985BE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merge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epar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.</w:t>
      </w:r>
    </w:p>
    <w:p w14:paraId="0729875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F39655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llness</w:t>
      </w:r>
    </w:p>
    <w:p w14:paraId="37F109C1" w14:textId="183A5BD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ain</w:t>
      </w:r>
      <w:r w:rsidR="00910EB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A5B6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previou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.</w:t>
      </w:r>
    </w:p>
    <w:p w14:paraId="350FFA7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4108A0C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ast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llness</w:t>
      </w:r>
    </w:p>
    <w:p w14:paraId="030C4A83" w14:textId="7664B39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ea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anc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02F7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10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bectom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 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hroplas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.5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di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1713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ith goo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trition</w:t>
      </w:r>
      <w:r w:rsidR="00DD415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.</w:t>
      </w:r>
    </w:p>
    <w:p w14:paraId="099325C3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D1C56B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ersonal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famil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</w:p>
    <w:p w14:paraId="7337E07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dit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.</w:t>
      </w:r>
    </w:p>
    <w:p w14:paraId="41AB547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4D3BF8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</w:t>
      </w:r>
    </w:p>
    <w:p w14:paraId="2A6792A2" w14:textId="61F751A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er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30/85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mH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mp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6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</w:t>
      </w:r>
      <w:r w:rsidR="00C33D7E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°C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xyg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tu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98%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lpab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.</w:t>
      </w:r>
    </w:p>
    <w:p w14:paraId="62711C9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863324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Labora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s</w:t>
      </w:r>
    </w:p>
    <w:p w14:paraId="008CFB68" w14:textId="7C1218C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E04C6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E4F7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ut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bor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embryo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tig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(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)</w:t>
      </w:r>
      <w:r w:rsidR="00F3157E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res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mits.</w:t>
      </w:r>
    </w:p>
    <w:p w14:paraId="3B9572F0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F6736D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s</w:t>
      </w:r>
    </w:p>
    <w:p w14:paraId="65AF5FEB" w14:textId="2FCD370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gne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n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MRI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 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s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ter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31B7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a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i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</w:t>
      </w:r>
      <w:r w:rsidR="00DE3A1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n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men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×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0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DA6BA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×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6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2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iti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spected.</w:t>
      </w:r>
    </w:p>
    <w:p w14:paraId="13FFB2C9" w14:textId="51705D7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X-r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CT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</w:t>
      </w:r>
      <w:r w:rsidR="00EE6B7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8765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face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in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ad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ccyx</w:t>
      </w:r>
      <w:r w:rsidR="00AB1A0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t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ric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phragm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="00E8325F"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pendix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var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.</w:t>
      </w:r>
    </w:p>
    <w:p w14:paraId="537A788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C6E8CA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FINAL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DIAGNOSIS</w:t>
      </w:r>
    </w:p>
    <w:p w14:paraId="58172362" w14:textId="5E5EC074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spic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="0025044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B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n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</w:p>
    <w:p w14:paraId="0AB5475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77E74D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TREATMENT</w:t>
      </w:r>
    </w:p>
    <w:p w14:paraId="7954A08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).</w:t>
      </w:r>
    </w:p>
    <w:p w14:paraId="3E9F9876" w14:textId="7CFCCDBD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xim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 c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d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ar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01B3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perform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ow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rec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t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sci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01B3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b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ilater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po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ac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ter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w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iltr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sec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uc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vo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ju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l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i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ethr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95C4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cilit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osco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B763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lo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w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par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the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ui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ethr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 resec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scl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ur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a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y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approxim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os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ultaneous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oved.</w:t>
      </w:r>
    </w:p>
    <w:p w14:paraId="0BA8C7E7" w14:textId="30E64DCB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lan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ncer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hotom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fer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re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A583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tent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.</w:t>
      </w:r>
    </w:p>
    <w:p w14:paraId="6509A502" w14:textId="0D2088E8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cer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ing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fo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al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ynaecolog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olog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ilt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in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groun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E74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alists</w:t>
      </w:r>
      <w:r w:rsidR="000A543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="000E74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</w:t>
      </w:r>
      <w:r w:rsidR="00EB69E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ry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3E0C317E" w14:textId="4EF2C15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pe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eventfu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har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F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seven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-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ay</w:t>
      </w:r>
      <w:r w:rsidR="00BF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because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l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w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vement.</w:t>
      </w:r>
    </w:p>
    <w:p w14:paraId="74D37A99" w14:textId="55D3095F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formed 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u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93EC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emoved </w:t>
      </w:r>
      <w:r w:rsidR="00A349B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2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</w:t>
      </w:r>
      <w:r w:rsidR="00946145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.</w:t>
      </w:r>
    </w:p>
    <w:p w14:paraId="701338E3" w14:textId="47F833F9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par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C60D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2132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ss</w:t>
      </w:r>
      <w:r w:rsidR="005C31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g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haemorrhag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er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ph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w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all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morph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er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fi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br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n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di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e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rrespo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und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rreg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erchr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yp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cle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rou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C233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osinophil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toplas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B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e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“signe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ng”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E4B2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ran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ibri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becula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ia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l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up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66B5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“lakes”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are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ol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lo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uc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dentifie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7C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arg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mb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to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crosis 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lcif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histochem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alu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hib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phenotypes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20+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DX2+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+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ATA3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R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lretinin-.</w:t>
      </w:r>
    </w:p>
    <w:p w14:paraId="6DB4D8B1" w14:textId="068DE2D0" w:rsidR="003C19BF" w:rsidRPr="00946145" w:rsidRDefault="00CF5F60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A41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urrent and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i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D9561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 even parti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530D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tibody.</w:t>
      </w:r>
    </w:p>
    <w:p w14:paraId="4DE9F9A2" w14:textId="41799A41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logic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rect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f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7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2AD67A02" w14:textId="3584EB9B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sta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i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gment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 membra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mb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HER2</w:t>
      </w:r>
      <w:r w:rsidR="001954A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+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w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50F7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the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eratin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seudostra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l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E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rcum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ndl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phe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gi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-fre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ground</w:t>
      </w:r>
      <w:r w:rsidR="005A030B" w:rsidRPr="00946145">
        <w:rPr>
          <w:rStyle w:val="10"/>
          <w:rFonts w:ascii="Book Antiqua" w:eastAsia="Book Antiqua" w:hAnsi="Book Antiqua" w:cs="Book Antiqua"/>
          <w:color w:val="000000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F32F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presence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</w:t>
      </w:r>
      <w:r w:rsidR="005A030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.</w:t>
      </w:r>
    </w:p>
    <w:p w14:paraId="011372BA" w14:textId="62B2D0B5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crococcyg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lipt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me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5A030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fac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as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.1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great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me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ll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inu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400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in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own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y-colou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 revealed 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a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i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nul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af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F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e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g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mmun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679A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be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p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tion</w:t>
      </w:r>
      <w:r w:rsidR="0046628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6224EE6F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3DDC004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OUTCOME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FOLLOW-UP</w:t>
      </w:r>
    </w:p>
    <w:p w14:paraId="3C027A15" w14:textId="4CEE2D60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pe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eventfu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har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C1A6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even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-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a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946B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ccording t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nc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s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o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 1 year, f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l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mi-ann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r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-</w:t>
      </w:r>
      <w:r w:rsidR="00D114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, 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D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ocal or metastatic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ease.</w:t>
      </w:r>
    </w:p>
    <w:p w14:paraId="46124182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</w:pPr>
    </w:p>
    <w:p w14:paraId="4567F5D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DISCUSSION</w:t>
      </w:r>
    </w:p>
    <w:p w14:paraId="404E0162" w14:textId="4306C25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e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 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res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</w:t>
      </w:r>
      <w:r w:rsidR="00EE5C1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Engl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98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1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rtherm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knowledge, coexist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e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literature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C58D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C58D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338C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raoperative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</w:p>
    <w:p w14:paraId="0B97D7C2" w14:textId="32BDC978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im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genital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(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5%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ion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10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2%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ste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%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lamm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%)</w:t>
      </w:r>
      <w:r w:rsidR="00605F2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umou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%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ass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eric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plic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retin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erogen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plex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5505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,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n-wa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g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locula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anch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ales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lo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lui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5B3CE812" w14:textId="4097065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85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deldorp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9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C072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ir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k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pl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jermst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lwi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A41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as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3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n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ay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3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ver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6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0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ur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specif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,5,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v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1548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add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emorrhag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e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ontinenc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e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stul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tru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,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ection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 in 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1,1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70E29C10" w14:textId="6D55F707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The 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l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te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t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estig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iti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ll-def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mogene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ft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n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l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ear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erat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lamm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br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70252D"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3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5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g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lu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locul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1-weigh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can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oint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esion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mogeneous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erint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2-weigh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ndar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iscrim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08A03A1" w14:textId="371F9CFF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defini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 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847A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gen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 develo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resid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ai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chitec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a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cto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sode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ment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</w:t>
      </w:r>
      <w:r w:rsidR="00CB075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l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seudostra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ition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ble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ubo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a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8,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racter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o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s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y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arr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o 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comp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n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lex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fferent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phenotyp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2524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imila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vious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950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racter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20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DX-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1B91AE1" w14:textId="1D7F8D2D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vertheles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c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a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endocrin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metrioi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squam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950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rc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iops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ractiv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oad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lse-neg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ding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7548F8A3" w14:textId="62604A63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oi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ov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en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omplete excision </w:t>
      </w:r>
      <w:r w:rsidR="005C176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be achie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 a posterior approach for 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S4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ff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 95%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o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4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-perin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e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he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2215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tudie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,17</w:t>
      </w:r>
      <w:r w:rsidR="0070252D"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19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tins</w:t>
      </w:r>
      <w:r w:rsidR="004D0062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0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rapy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ang</w:t>
      </w:r>
      <w:r w:rsidR="004D0062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g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strea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h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F434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verez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1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radiotherap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i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vanc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crease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</w:t>
      </w:r>
      <w:r w:rsidR="006127A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pple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minist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lie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ven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. However, there is </w:t>
      </w:r>
      <w:r w:rsidR="00B4010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n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e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B4010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pro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ens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ndar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-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34BA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wing to </w:t>
      </w:r>
      <w:r w:rsidR="006E02A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t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ct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term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34E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dur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n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ompared with </w:t>
      </w:r>
      <w:r w:rsidR="00F642FD" w:rsidRPr="00946145">
        <w:rPr>
          <w:rFonts w:ascii="Book Antiqua" w:eastAsia="Book Antiqua" w:hAnsi="Book Antiqua" w:cs="Book Antiqua"/>
          <w:color w:val="000000"/>
          <w:lang w:val="en-GB"/>
        </w:rPr>
        <w:t xml:space="preserve">neuroendocrine tumours,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poor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sta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nito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g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od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D1063" w:rsidRPr="00946145">
        <w:rPr>
          <w:rFonts w:ascii="Book Antiqua" w:eastAsia="Book Antiqua" w:hAnsi="Book Antiqua" w:cs="Book Antiqua"/>
          <w:color w:val="000000"/>
          <w:lang w:val="en-GB"/>
        </w:rPr>
        <w:t>positron emission tomography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57B5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dicat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development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9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ccording t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habra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v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 leve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p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a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vated CEA levels</w:t>
      </w:r>
      <w:r w:rsidR="00CD36A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 theref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measure </w:t>
      </w:r>
      <w:r w:rsidR="00CA58F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as </w:t>
      </w:r>
      <w:r w:rsidR="00456D7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not monitor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zz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3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sco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</w:t>
      </w:r>
      <w:r w:rsidR="006127A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-up.</w:t>
      </w:r>
    </w:p>
    <w:p w14:paraId="7F103C09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CDC2FE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ONCLUSION</w:t>
      </w:r>
    </w:p>
    <w:p w14:paraId="1625F2CE" w14:textId="35E05D0C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it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e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velt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clud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2500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6EC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betwee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00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nstitu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llen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lpful</w:t>
      </w:r>
      <w:r w:rsidR="000E29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E29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however,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defini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u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</w:t>
      </w:r>
      <w:r w:rsidR="00CC1BF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uidelin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pri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eu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age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requi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-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o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tcomes.</w:t>
      </w:r>
    </w:p>
    <w:p w14:paraId="48E08C6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977DEED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FERENCES</w:t>
      </w:r>
    </w:p>
    <w:p w14:paraId="36B0262E" w14:textId="4511FFB5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aek SK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wang GS, Vinci A, Jafari MD, Jafari F, Moghadamyeghaneh Z, Pigazzi A.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trorect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mors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omprehensiv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iteratur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view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World J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6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4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2001-2015 [PMID: 27083451 DOI: 10.1007/s00268-016-3501-6]</w:t>
      </w:r>
    </w:p>
    <w:p w14:paraId="1EB584C3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roccard S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olibaseanu DT, Behm KT, Mishra N, Davis P, Maimone KL, Mathis KL, Stocchi L, Dozois EJ, Merchea A. Risk of malignancy and outcomes of surgically resected presacral tailgut cysts: A current review of the Mayo Clinic experienc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olorectal Di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2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422-427 [PMID: 34941020 DOI: 10.1111/codi.16030]</w:t>
      </w:r>
    </w:p>
    <w:p w14:paraId="34B2DC5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Chhabra 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Wise S, Maloney-Patel N, Rezac C, Poplin E. Adenocarcinoma associated with tail 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J Gastrointest Onc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97-100 [PMID: 23450681 DOI: 10.3978/j.issn.2078-6891.2012.043]</w:t>
      </w:r>
    </w:p>
    <w:p w14:paraId="4CBBFBF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4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oreira A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Scholes JV, Boppana S, Melamed J. p53 Mutation in adenocarcinoma arising in retrorectal cyst hamartoma (tailgut cyst): report of 2 cases--an immunohistochemistry/immunoperoxidase study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rch Pathol Lab Med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25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61-1364 [PMID: 11570917 DOI: 10.5858/2001-125-1361-PMIAAI]</w:t>
      </w:r>
    </w:p>
    <w:p w14:paraId="62BD8D4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5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Rachel 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Guzik A, Szczerba D, Kozieł K, Gutterch K. Tailgut cyst and a very rare case of a tailgut cyst with mucinous adenocarcinoma in a 73 year old woman treated for buttock abscess with fistul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Pol Przegl Chi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9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8-42 [PMID: 31243172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DOI: 10.5604/01.3001.0013.08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1CE14A70" w14:textId="143FB6E6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6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Liang 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Li J, Yu K, Zhang K, Liu T, Li J. T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s with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lignan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ansformation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atures,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d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iagnosis, and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eatmen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Med Sci Moni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6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919803 [PMID: 31926113 DOI: 10.12659/MSM.919803]</w:t>
      </w:r>
    </w:p>
    <w:p w14:paraId="09F17146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7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Saad R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Silverman JF, Khalifa MA, Rowsell C. CDX2, cytokeratins 7 and 20 immunoreactivity in rectal adenocarcinom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ppl Immunohistochem Mol Morph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9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7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96-201 [PMID: 19098678 DO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I: 10.1097/PAI.0b013e31819268f2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0E9341F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8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storaki 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Giannakodimos I, Panagiotou K, Frountzas M, Chrysikos D, Kykalos S,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lastRenderedPageBreak/>
        <w:t xml:space="preserve">Theodoropoulos GE, Schizas D. Epidemiology, diagnostic approach and therapeutic management of tailgut cysts: A systematic review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Int J Clin Prac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75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14546 [PMID: 34137134 DOI: 10.1111/ijcp.14546]</w:t>
      </w:r>
    </w:p>
    <w:p w14:paraId="4255F7F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9 </w:t>
      </w:r>
      <w:r w:rsidRPr="00946145">
        <w:rPr>
          <w:rFonts w:ascii="Book Antiqua" w:eastAsia="Book Antiqua" w:hAnsi="Book Antiqua" w:cs="Book Antiqua"/>
          <w:b/>
          <w:color w:val="000000"/>
          <w:kern w:val="0"/>
          <w:sz w:val="24"/>
          <w:szCs w:val="24"/>
          <w:lang w:val="en-GB"/>
        </w:rPr>
        <w:t>Middeldorpf K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. Zur kenntniss der angebornen sacralgeschwulste. </w:t>
      </w:r>
      <w:r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 xml:space="preserve">Virchows Arch (Pathol Anat)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885; </w:t>
      </w:r>
      <w:r w:rsidRPr="00946145">
        <w:rPr>
          <w:rFonts w:ascii="Book Antiqua" w:eastAsia="Book Antiqua" w:hAnsi="Book Antiqua" w:cs="Book Antiqua"/>
          <w:b/>
          <w:color w:val="000000"/>
          <w:kern w:val="0"/>
          <w:sz w:val="24"/>
          <w:szCs w:val="24"/>
          <w:lang w:val="en-GB"/>
        </w:rPr>
        <w:t>101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7-44</w:t>
      </w:r>
    </w:p>
    <w:p w14:paraId="7716C61F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0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Hjermstad B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elwig EB. Tailgut cysts. Report of 53 case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m J Clin Path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8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89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9-147 [PMID: 3277378 DOI: 10.1093/ajcp/89.2.139]</w:t>
      </w:r>
    </w:p>
    <w:p w14:paraId="3FBB9C15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öhm B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Milsom JW, Fazio VW, Lavery IC, Church JM, Oakley JR. Our approach to the management of congenital presacral tumors in adult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Int J Colorectal Di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4-138 [PMID: 8245668 DOI: 10.1007/BF00341185]</w:t>
      </w:r>
    </w:p>
    <w:p w14:paraId="1B5F9F2F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Wang JY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su CH, Changchien CR, Chen JS, Hsu KC, You YT, Tang R, Chiang JM. Presacral tumor: a review of forty-five case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m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5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6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10-315 [PMID: 7893093]</w:t>
      </w:r>
    </w:p>
    <w:p w14:paraId="3E6A817A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Krivokapic Z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Dimitrijevic I, Barisic G, Markovic V, Krstic M. Adenosquamous carcinoma arising within a retrorectal tailgut cyst: report of a c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World J Gastroenter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5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6225-6227 [PMID: 16273657 DOI: 10.3748/wjg.v11.i39.6225]</w:t>
      </w:r>
    </w:p>
    <w:p w14:paraId="16F5F007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4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Kanamori Y,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Watanabe T, Ogawa K, Tomonaga K, Takezoe T, Ohno M, Tahara K, Miyazaki O, Yoshioka T. Tailgut cyst in a female infant with a skin dimple at the coccygeal region.</w:t>
      </w:r>
      <w:r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 xml:space="preserve"> </w:t>
      </w:r>
      <w:r w:rsidR="0013376A"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>J Pediatr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6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38-41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[DOI: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10.1016/J.EPSC.2016.08.011]</w:t>
      </w:r>
    </w:p>
    <w:p w14:paraId="7405F3B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5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Wang 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Liu G, Mu Y, He H, Wang S, Li J. Tailgut cyst with adenocarcinoma transition: A rare case repor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Medicine (Baltimore)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9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20941 [PMID: 32629697 D</w:t>
      </w:r>
      <w:r w:rsidR="0013376A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OI: 10.1097/MD.000000000002094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23629B27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6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essick C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ull T, Rosselli G, Kiran RP. Lesions originating within the retrorectal space: a diverse group requiring individualized evaluation and surgery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J Gastrointest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7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2143-2152 [PMID: 24146338 DOI: 10.1007/s11605-013-2350-y]</w:t>
      </w:r>
    </w:p>
    <w:p w14:paraId="18E6F685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7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Almeida Costa N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Rio G. Adenocarcinoma within a tail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BMJ Case Re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01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[PMID: 30108121 DOI: 10.1136/bcr-2018-226107]</w:t>
      </w:r>
    </w:p>
    <w:p w14:paraId="6F8C0D8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8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Demirel AH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etin E, Temiz A. Squamous cell carcinoma arising in a sacrococcygeal tail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n Bras Dermat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3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733-735 [PMID: 30156628 DOI: 10.1590/abd1806-4841.20187618]</w:t>
      </w:r>
    </w:p>
    <w:p w14:paraId="6AEEE8C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9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ruyama 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Murabayashi K, Hayashi M, Nakano H, Isaji S, Uehara S, Kusuda T,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lastRenderedPageBreak/>
        <w:t xml:space="preserve">Miyahara S, Kondo A, Nakano H, Yabana T. Adenocarcinoma arising in a tailgut cyst: report of a c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Surg Today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19-1322 [PMID: 9872560 DOI: 10.1007/BF02482826]</w:t>
      </w:r>
    </w:p>
    <w:p w14:paraId="6A63F453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0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rtins 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anotilho R, Peyroteo M, Afonso M, Moreira A, de Sousa A. Tailgut cyst adenocarcinom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utops Case Re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2019115 [PMID: 32039057 DOI: 10.4322/acr.2019.115]</w:t>
      </w:r>
    </w:p>
    <w:p w14:paraId="17A1079F" w14:textId="53C7CE25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averez 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Thibaudeau E, Libois V, Kerdraon O, Senellart H, Raoul JL. Retrorect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cinous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denocarcinom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sing from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 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s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por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ase Rep Onc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: 147-151 [PMID: </w:t>
      </w:r>
      <w:r w:rsidR="001F7991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33776696 DOI: 10.1159/00051302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17AE0EB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Jarboui 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Jarraya H, Mihoub MB, Abdesselem MM, Zaouche A. Retrorectal cystic hamartoma associated with malignant dise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an J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5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115-E116 [PMID: 19057717]</w:t>
      </w:r>
    </w:p>
    <w:p w14:paraId="0B7765EA" w14:textId="38FEC2BC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Di Nuzzo M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De Werra C, Pace M, Franca RA, D'Armiento M, Bracale U, Lionetti R, D'Ambra M, Calogero A. Promoting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paroscopic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nterior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pproach for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v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ry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ow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esacr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mary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n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uroendocrin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mor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sing in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Healthcare (Basel)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2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[PMID: 35627942 DOI: 10.3390/healthcare10050805]</w:t>
      </w:r>
    </w:p>
    <w:p w14:paraId="7E8D76E7" w14:textId="77777777" w:rsidR="003C19BF" w:rsidRPr="00946145" w:rsidRDefault="003C19BF" w:rsidP="00946145">
      <w:pPr>
        <w:pStyle w:val="1"/>
        <w:widowControl/>
        <w:spacing w:line="360" w:lineRule="auto"/>
        <w:jc w:val="both"/>
        <w:textAlignment w:val="auto"/>
        <w:rPr>
          <w:rFonts w:ascii="Book Antiqua" w:hAnsi="Book Antiqua"/>
          <w:sz w:val="24"/>
          <w:szCs w:val="24"/>
          <w:lang w:val="en-GB" w:eastAsia="zh-CN"/>
        </w:rPr>
      </w:pPr>
    </w:p>
    <w:p w14:paraId="14178544" w14:textId="77777777" w:rsidR="009C68C1" w:rsidRPr="00946145" w:rsidRDefault="009C68C1" w:rsidP="00946145">
      <w:pPr>
        <w:pStyle w:val="1"/>
        <w:widowControl/>
        <w:spacing w:line="360" w:lineRule="auto"/>
        <w:jc w:val="both"/>
        <w:textAlignment w:val="auto"/>
        <w:rPr>
          <w:rFonts w:ascii="Book Antiqua" w:hAnsi="Book Antiqua"/>
          <w:sz w:val="24"/>
          <w:szCs w:val="24"/>
          <w:lang w:val="en-GB" w:eastAsia="zh-CN"/>
        </w:rPr>
      </w:pPr>
    </w:p>
    <w:p w14:paraId="79AF5BA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ootnotes</w:t>
      </w:r>
    </w:p>
    <w:p w14:paraId="575C2D06" w14:textId="038C421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Informed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sent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o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rit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ta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bl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mpany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.</w:t>
      </w:r>
    </w:p>
    <w:p w14:paraId="063815B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30A62C2E" w14:textId="310FD86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flict of interest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815E73">
        <w:rPr>
          <w:rStyle w:val="10"/>
          <w:rFonts w:ascii="Book Antiqua" w:hAnsi="Book Antiqua" w:cs="Book Antiqua" w:hint="eastAsia"/>
          <w:color w:val="000000"/>
          <w:lang w:val="en-GB" w:eastAsia="zh-CN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uth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cl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flic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rest.</w:t>
      </w:r>
    </w:p>
    <w:p w14:paraId="71F9AF9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2D2D7C7" w14:textId="77777777" w:rsidR="00822221" w:rsidRPr="00946145" w:rsidRDefault="006773CB" w:rsidP="00946145">
      <w:pPr>
        <w:autoSpaceDE w:val="0"/>
        <w:adjustRightInd w:val="0"/>
        <w:snapToGrid w:val="0"/>
        <w:spacing w:line="360" w:lineRule="auto"/>
        <w:rPr>
          <w:rFonts w:ascii="Book Antiqua" w:hAnsi="Book Antiqua" w:cs="TimesNewRomanPSMT"/>
          <w:sz w:val="24"/>
          <w:szCs w:val="24"/>
        </w:rPr>
      </w:pPr>
      <w:r w:rsidRPr="00946145">
        <w:rPr>
          <w:rFonts w:ascii="Book Antiqua" w:hAnsi="Book Antiqua" w:cs="Tahoma"/>
          <w:b/>
          <w:sz w:val="24"/>
          <w:szCs w:val="24"/>
        </w:rPr>
        <w:t>CARE Checklist (2016) statement:</w:t>
      </w:r>
      <w:r w:rsidRPr="00946145">
        <w:rPr>
          <w:rFonts w:ascii="Book Antiqua" w:hAnsi="Book Antiqua" w:cs="Tahoma"/>
          <w:sz w:val="24"/>
          <w:szCs w:val="24"/>
        </w:rPr>
        <w:t xml:space="preserve"> </w:t>
      </w:r>
      <w:r w:rsidRPr="00946145">
        <w:rPr>
          <w:rFonts w:ascii="Book Antiqua" w:hAnsi="Book Antiqua" w:cs="TimesNewRomanPSMT"/>
          <w:sz w:val="24"/>
          <w:szCs w:val="24"/>
        </w:rPr>
        <w:t>The authors have read the CARE Checklist (201</w:t>
      </w:r>
      <w:r w:rsidRPr="00946145">
        <w:rPr>
          <w:rFonts w:ascii="Book Antiqua" w:hAnsi="Book Antiqua" w:cs="TimesNewRomanPSMT"/>
          <w:sz w:val="24"/>
          <w:szCs w:val="24"/>
          <w:lang w:eastAsia="zh-CN"/>
        </w:rPr>
        <w:t>6</w:t>
      </w:r>
      <w:r w:rsidRPr="00946145">
        <w:rPr>
          <w:rFonts w:ascii="Book Antiqua" w:hAnsi="Book Antiqua" w:cs="TimesNewRomanPSMT"/>
          <w:sz w:val="24"/>
          <w:szCs w:val="24"/>
        </w:rPr>
        <w:t>), and the manuscript was prepared and revised according to the CARE Checklist (2016).</w:t>
      </w:r>
    </w:p>
    <w:p w14:paraId="3DACBA8B" w14:textId="77777777" w:rsidR="00822221" w:rsidRPr="00946145" w:rsidRDefault="00822221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267D4AC1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Open-Access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n-acc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lec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-ho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dit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er-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r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r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e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m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ribu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Commerc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C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-N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.0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cens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mi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tribut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ix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ap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i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commerci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c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the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ffe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er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commerc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ttps://creativecommons.org/Licenses/by-nc/4.0/</w:t>
      </w:r>
    </w:p>
    <w:p w14:paraId="2FA982F0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5110D34" w14:textId="64313654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ovenanc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view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solic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C1A7C">
        <w:rPr>
          <w:rStyle w:val="10"/>
          <w:rFonts w:ascii="Book Antiqua" w:eastAsia="Book Antiqua" w:hAnsi="Book Antiqua" w:cs="Book Antiqua"/>
          <w:color w:val="000000"/>
          <w:lang w:val="en-GB"/>
        </w:rPr>
        <w:t>E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xtern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.</w:t>
      </w:r>
    </w:p>
    <w:p w14:paraId="4A34397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odel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g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ind</w:t>
      </w:r>
    </w:p>
    <w:p w14:paraId="508D5F33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A8A009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r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7B46861C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5B93E2C5" w14:textId="62CA55E7" w:rsidR="003C19BF" w:rsidRPr="004A051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D7634B" w:rsidRPr="00946145">
        <w:rPr>
          <w:rStyle w:val="10"/>
          <w:rFonts w:ascii="Book Antiqua" w:hAnsi="Book Antiqua" w:cs="Book Antiqua"/>
          <w:b/>
          <w:color w:val="000000"/>
          <w:lang w:val="en-GB" w:eastAsia="zh-CN"/>
        </w:rPr>
        <w:t xml:space="preserve"> </w:t>
      </w:r>
      <w:r w:rsidR="000C1A7C" w:rsidRPr="000C1A7C">
        <w:rPr>
          <w:rStyle w:val="10"/>
          <w:rFonts w:ascii="Book Antiqua" w:hAnsi="Book Antiqua" w:cs="Book Antiqua"/>
          <w:color w:val="000000"/>
          <w:lang w:val="en-GB" w:eastAsia="zh-CN"/>
        </w:rPr>
        <w:t>October 11, 2022</w:t>
      </w:r>
    </w:p>
    <w:p w14:paraId="536F907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7A06B49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bookmarkStart w:id="2" w:name="OLE_LINK553"/>
      <w:bookmarkStart w:id="3" w:name="OLE_LINK554"/>
      <w:bookmarkStart w:id="4" w:name="OLE_LINK555"/>
      <w:bookmarkStart w:id="5" w:name="OLE_LINK1659"/>
      <w:bookmarkStart w:id="6" w:name="OLE_LINK1960"/>
      <w:r w:rsidR="0014010E" w:rsidRPr="00946145">
        <w:rPr>
          <w:rFonts w:ascii="Book Antiqua" w:eastAsia="Book Antiqua" w:hAnsi="Book Antiqua" w:cs="Book Antiqua"/>
          <w:color w:val="000000"/>
          <w:lang w:val="en-GB"/>
        </w:rPr>
        <w:t>Oncology</w:t>
      </w:r>
      <w:bookmarkEnd w:id="2"/>
      <w:bookmarkEnd w:id="3"/>
      <w:bookmarkEnd w:id="4"/>
      <w:bookmarkEnd w:id="5"/>
      <w:bookmarkEnd w:id="6"/>
    </w:p>
    <w:p w14:paraId="6E4C0DD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ce</w:t>
      </w:r>
    </w:p>
    <w:p w14:paraId="76BC592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32B5423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Excellent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6EB9834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</w:t>
      </w:r>
    </w:p>
    <w:p w14:paraId="5DEF2CF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Good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3B9BD8B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air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64D5C30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Poor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77A8394F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BAB945F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kad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gyp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s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te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ng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LL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ng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LL</w:t>
      </w:r>
    </w:p>
    <w:p w14:paraId="5067BFF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 w:cs="Book Antiqua"/>
          <w:color w:val="000000"/>
          <w:lang w:val="en-GB" w:eastAsia="zh-CN"/>
        </w:rPr>
      </w:pPr>
    </w:p>
    <w:p w14:paraId="373CADE4" w14:textId="77777777" w:rsidR="00BB6F68" w:rsidRPr="00946145" w:rsidRDefault="006773CB" w:rsidP="00946145">
      <w:pPr>
        <w:rPr>
          <w:rFonts w:ascii="Book Antiqua" w:hAnsi="Book Antiqua" w:cs="Book Antiqua"/>
          <w:color w:val="000000"/>
          <w:sz w:val="24"/>
          <w:szCs w:val="24"/>
          <w:lang w:eastAsia="zh-CN"/>
        </w:rPr>
      </w:pPr>
      <w:r w:rsidRPr="00946145">
        <w:rPr>
          <w:rFonts w:ascii="Book Antiqua" w:hAnsi="Book Antiqua" w:cs="Book Antiqua"/>
          <w:color w:val="000000"/>
          <w:sz w:val="24"/>
          <w:szCs w:val="24"/>
          <w:lang w:eastAsia="zh-CN"/>
        </w:rPr>
        <w:br w:type="page"/>
      </w:r>
    </w:p>
    <w:p w14:paraId="2DE7D607" w14:textId="77777777" w:rsidR="003C19BF" w:rsidRPr="00946145" w:rsidRDefault="006773CB" w:rsidP="00946145">
      <w:pPr>
        <w:pStyle w:val="Standard"/>
        <w:widowControl w:val="0"/>
        <w:suppressAutoHyphens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lastRenderedPageBreak/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Legends</w:t>
      </w:r>
    </w:p>
    <w:p w14:paraId="320A87FC" w14:textId="4696EEE8" w:rsidR="003C19BF" w:rsidRPr="00946145" w:rsidRDefault="003953D4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>
        <w:rPr>
          <w:rFonts w:ascii="Book Antiqua" w:hAnsi="Book Antiqua"/>
          <w:noProof/>
          <w:lang w:val="en-GB" w:eastAsia="zh-CN"/>
        </w:rPr>
        <w:drawing>
          <wp:inline distT="0" distB="0" distL="0" distR="0" wp14:anchorId="27581638" wp14:editId="5E37F4D8">
            <wp:extent cx="3327400" cy="3784600"/>
            <wp:effectExtent l="0" t="0" r="0" b="0"/>
            <wp:docPr id="4" name="图片 4" descr="许多照片放在一起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许多照片放在一起&#10;&#10;中度可信度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FA649" w14:textId="621A61B8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1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Magnetic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esonanc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imaging.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oron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x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lane</w:t>
      </w:r>
      <w:r w:rsidR="00AF7701" w:rsidRPr="00946145">
        <w:rPr>
          <w:rStyle w:val="10"/>
          <w:rFonts w:ascii="Book Antiqua" w:hAnsi="Book Antiqua"/>
          <w:lang w:val="en-GB" w:eastAsia="zh-CN"/>
        </w:rPr>
        <w:t>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wi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moo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orders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lobe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upper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id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wi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eak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ign.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oli</w:t>
      </w:r>
      <w:r w:rsidRPr="00946145">
        <w:rPr>
          <w:rStyle w:val="10"/>
          <w:rFonts w:ascii="Book Antiqua" w:hAnsi="Book Antiqua"/>
          <w:lang w:eastAsia="zh-CN"/>
        </w:rPr>
        <w:t>d</w:t>
      </w:r>
      <w:r w:rsidR="0070252D" w:rsidRPr="00946145">
        <w:rPr>
          <w:rStyle w:val="10"/>
          <w:rFonts w:ascii="Book Antiqua" w:hAnsi="Book Antiqua"/>
          <w:lang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lements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epta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EB1DBF" w:rsidRPr="00946145">
        <w:rPr>
          <w:rStyle w:val="10"/>
          <w:rFonts w:ascii="Book Antiqua" w:hAnsi="Book Antiqua"/>
          <w:lang w:val="en-GB" w:eastAsia="zh-CN"/>
        </w:rPr>
        <w:t xml:space="preserve">and </w:t>
      </w:r>
      <w:r w:rsidR="00252576" w:rsidRPr="00946145">
        <w:rPr>
          <w:rStyle w:val="10"/>
          <w:rFonts w:ascii="Book Antiqua" w:hAnsi="Book Antiqua"/>
          <w:lang w:val="en-GB" w:eastAsia="zh-CN"/>
        </w:rPr>
        <w:t>haemorrhag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rotei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lements.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I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bsorb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aramagne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ubstance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D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BB6F68" w:rsidRPr="00946145">
        <w:rPr>
          <w:rStyle w:val="10"/>
          <w:rFonts w:ascii="Book Antiqua" w:hAnsi="Book Antiqua"/>
          <w:lang w:val="en-GB" w:eastAsia="zh-CN"/>
        </w:rPr>
        <w:t>Computed tomography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can</w:t>
      </w:r>
      <w:r w:rsidR="00384C60" w:rsidRPr="00946145">
        <w:rPr>
          <w:rStyle w:val="10"/>
          <w:rFonts w:ascii="Book Antiqua" w:hAnsi="Book Antiqua"/>
          <w:lang w:val="en-GB" w:eastAsia="zh-CN"/>
        </w:rPr>
        <w:t xml:space="preserve"> -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oron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x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lane</w:t>
      </w:r>
      <w:r w:rsidR="0084123C" w:rsidRPr="00946145">
        <w:rPr>
          <w:rStyle w:val="10"/>
          <w:rFonts w:ascii="Book Antiqua" w:hAnsi="Book Antiqua"/>
          <w:lang w:val="en-GB" w:eastAsia="zh-CN"/>
        </w:rPr>
        <w:t>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574C4D" w:rsidRPr="00946145">
        <w:rPr>
          <w:rStyle w:val="10"/>
          <w:rFonts w:ascii="Book Antiqua" w:hAnsi="Book Antiqua"/>
          <w:lang w:val="en-GB" w:eastAsia="zh-CN"/>
        </w:rPr>
        <w:t>.</w:t>
      </w:r>
      <w:r w:rsidR="00A83222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574C4D" w:rsidRPr="00946145">
        <w:rPr>
          <w:rStyle w:val="10"/>
          <w:rFonts w:ascii="Book Antiqua" w:hAnsi="Book Antiqua"/>
          <w:lang w:val="en-GB" w:eastAsia="zh-CN"/>
        </w:rPr>
        <w:t>D</w:t>
      </w:r>
      <w:r w:rsidRPr="00946145">
        <w:rPr>
          <w:rStyle w:val="10"/>
          <w:rFonts w:ascii="Book Antiqua" w:hAnsi="Book Antiqua"/>
          <w:lang w:val="en-GB" w:eastAsia="zh-CN"/>
        </w:rPr>
        <w:t>ifferent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diagnosi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ai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gu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r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eratom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(arrows).</w:t>
      </w:r>
    </w:p>
    <w:p w14:paraId="486B3342" w14:textId="77777777" w:rsidR="003C19BF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33A42101" w14:textId="77777777" w:rsidR="00946145" w:rsidRPr="00946145" w:rsidRDefault="00946145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7B9E3B46" w14:textId="3660D089" w:rsidR="00384C60" w:rsidRPr="00946145" w:rsidRDefault="003953D4" w:rsidP="00946145">
      <w:pPr>
        <w:pStyle w:val="Standard"/>
        <w:spacing w:line="360" w:lineRule="auto"/>
        <w:jc w:val="both"/>
        <w:rPr>
          <w:rStyle w:val="10"/>
          <w:rFonts w:ascii="Book Antiqua" w:hAnsi="Book Antiqua"/>
          <w:b/>
          <w:lang w:val="en-GB" w:eastAsia="zh-CN"/>
        </w:rPr>
      </w:pPr>
      <w:r>
        <w:rPr>
          <w:rFonts w:ascii="Book Antiqua" w:hAnsi="Book Antiqua"/>
          <w:b/>
          <w:noProof/>
          <w:lang w:val="en-GB" w:eastAsia="zh-CN"/>
        </w:rPr>
        <w:lastRenderedPageBreak/>
        <w:drawing>
          <wp:inline distT="0" distB="0" distL="0" distR="0" wp14:anchorId="3B2CF02F" wp14:editId="1BD73B35">
            <wp:extent cx="3149600" cy="3784600"/>
            <wp:effectExtent l="0" t="0" r="0" b="0"/>
            <wp:docPr id="7" name="图片 7" descr="人的照片上写着字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人的照片上写着字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4E5BE" w14:textId="1DC8835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2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="00A02407" w:rsidRPr="00946145">
        <w:rPr>
          <w:rStyle w:val="10"/>
          <w:rFonts w:ascii="Book Antiqua" w:hAnsi="Book Antiqua"/>
          <w:b/>
          <w:lang w:val="en-GB" w:eastAsia="zh-CN"/>
        </w:rPr>
        <w:t>P</w:t>
      </w:r>
      <w:r w:rsidRPr="00946145">
        <w:rPr>
          <w:rStyle w:val="10"/>
          <w:rFonts w:ascii="Book Antiqua" w:hAnsi="Book Antiqua"/>
          <w:b/>
          <w:lang w:val="en-GB" w:eastAsia="zh-CN"/>
        </w:rPr>
        <w:t>atien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underwen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extensiv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surgical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esection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lesion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rough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igh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buttock.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reoperativ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view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(arrow)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xtensiv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urgic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resecti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lesi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roug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righ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uttock</w:t>
      </w:r>
      <w:r w:rsidR="004D0062"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E670FB" w:rsidRPr="00946145">
        <w:rPr>
          <w:rStyle w:val="10"/>
          <w:rFonts w:ascii="Book Antiqua" w:hAnsi="Book Antiqua"/>
          <w:lang w:val="en-GB" w:eastAsia="zh-CN"/>
        </w:rPr>
        <w:t>D</w:t>
      </w:r>
      <w:r w:rsidRPr="00946145">
        <w:rPr>
          <w:rStyle w:val="10"/>
          <w:rFonts w:ascii="Book Antiqua" w:hAnsi="Book Antiqua"/>
          <w:lang w:val="en-GB" w:eastAsia="zh-CN"/>
        </w:rPr>
        <w:t>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4D0062" w:rsidRPr="00946145">
        <w:rPr>
          <w:rStyle w:val="10"/>
          <w:rFonts w:ascii="Book Antiqua" w:hAnsi="Book Antiqua"/>
          <w:lang w:val="en-GB" w:eastAsia="zh-CN"/>
        </w:rPr>
        <w:t>R</w:t>
      </w:r>
      <w:r w:rsidRPr="00946145">
        <w:rPr>
          <w:rStyle w:val="10"/>
          <w:rFonts w:ascii="Book Antiqua" w:hAnsi="Book Antiqua"/>
          <w:lang w:val="en-GB" w:eastAsia="zh-CN"/>
        </w:rPr>
        <w:t>emove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.</w:t>
      </w:r>
    </w:p>
    <w:p w14:paraId="53FE607F" w14:textId="77777777" w:rsidR="003C19BF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3A92E8BF" w14:textId="77777777" w:rsidR="00946145" w:rsidRPr="00946145" w:rsidRDefault="00946145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1141064" w14:textId="25814960" w:rsidR="00384C60" w:rsidRPr="00946145" w:rsidRDefault="003953D4" w:rsidP="00946145">
      <w:pPr>
        <w:pStyle w:val="Standard"/>
        <w:spacing w:line="360" w:lineRule="auto"/>
        <w:jc w:val="both"/>
        <w:rPr>
          <w:rStyle w:val="10"/>
          <w:rFonts w:ascii="Book Antiqua" w:hAnsi="Book Antiqua"/>
          <w:b/>
          <w:lang w:val="en-GB" w:eastAsia="zh-CN"/>
        </w:rPr>
      </w:pPr>
      <w:r>
        <w:rPr>
          <w:rFonts w:ascii="Book Antiqua" w:hAnsi="Book Antiqua"/>
          <w:b/>
          <w:noProof/>
          <w:lang w:val="en-GB" w:eastAsia="zh-CN"/>
        </w:rPr>
        <w:lastRenderedPageBreak/>
        <w:drawing>
          <wp:inline distT="0" distB="0" distL="0" distR="0" wp14:anchorId="6BE8C0D0" wp14:editId="75492CF3">
            <wp:extent cx="4356100" cy="5435600"/>
            <wp:effectExtent l="0" t="0" r="0" b="0"/>
            <wp:docPr id="8" name="图片 8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背景图案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54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57E61" w14:textId="72D8EB84" w:rsidR="00254D84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3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nfirm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317662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mpris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ick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ibr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band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divid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re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paces,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rrespond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denocarcinoma</w:t>
      </w:r>
      <w:r w:rsidRPr="00946145">
        <w:rPr>
          <w:rStyle w:val="10"/>
          <w:rFonts w:ascii="Book Antiqua" w:hAnsi="Book Antiqua" w:cs="Book Antiqua"/>
          <w:b/>
          <w:color w:val="000000"/>
          <w:lang w:val="en-GB" w:eastAsia="zh-CN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: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Fibr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issu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eparate</w:t>
      </w:r>
      <w:r w:rsidR="00317662" w:rsidRPr="00946145">
        <w:rPr>
          <w:rFonts w:ascii="Book Antiqua" w:hAnsi="Book Antiqua"/>
          <w:lang w:val="en-GB"/>
        </w:rPr>
        <w:t>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wo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i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paces,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n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enig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lin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keratiniz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quam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el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epithelium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F44961" w:rsidRPr="00946145">
        <w:rPr>
          <w:rFonts w:ascii="Book Antiqua" w:hAnsi="Book Antiqua"/>
          <w:lang w:val="en-GB"/>
        </w:rPr>
        <w:t xml:space="preserve">and </w:t>
      </w:r>
      <w:r w:rsidRPr="00946145">
        <w:rPr>
          <w:rFonts w:ascii="Book Antiqua" w:hAnsi="Book Antiqua"/>
          <w:lang w:val="en-GB"/>
        </w:rPr>
        <w:t>t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th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orrespond</w:t>
      </w:r>
      <w:r w:rsidR="00F44961" w:rsidRPr="00946145">
        <w:rPr>
          <w:rFonts w:ascii="Book Antiqua" w:hAnsi="Book Antiqua"/>
          <w:lang w:val="en-GB"/>
        </w:rPr>
        <w:t>ing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o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ucin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adenocarcinoma</w:t>
      </w:r>
      <w:r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946145" w:rsidRPr="00946145">
        <w:rPr>
          <w:rStyle w:val="10"/>
          <w:rFonts w:ascii="Book Antiqua" w:hAnsi="Book Antiqua" w:cs="Calibri"/>
          <w:lang w:val="en-GB" w:eastAsia="zh-CN"/>
        </w:rPr>
        <w:t>-</w:t>
      </w:r>
      <w:r w:rsidRPr="00946145">
        <w:rPr>
          <w:rStyle w:val="10"/>
          <w:rFonts w:ascii="Book Antiqua" w:hAnsi="Book Antiqua"/>
          <w:lang w:val="en-GB" w:eastAsia="zh-CN"/>
        </w:rPr>
        <w:t>D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igh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agnifica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f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ucin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adenocarcinoma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78056B" w:rsidRPr="00946145">
        <w:rPr>
          <w:rFonts w:ascii="Book Antiqua" w:hAnsi="Book Antiqua"/>
          <w:lang w:val="en-GB"/>
        </w:rPr>
        <w:t xml:space="preserve">that is </w:t>
      </w:r>
      <w:r w:rsidRPr="00946145">
        <w:rPr>
          <w:rFonts w:ascii="Book Antiqua" w:hAnsi="Book Antiqua"/>
          <w:lang w:val="en-GB"/>
        </w:rPr>
        <w:t>immunohistochemicall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ositive</w:t>
      </w:r>
      <w:r w:rsidR="002E52E3" w:rsidRPr="00946145">
        <w:rPr>
          <w:rFonts w:ascii="Book Antiqua" w:hAnsi="Book Antiqua"/>
          <w:lang w:val="en-GB"/>
        </w:rPr>
        <w:t xml:space="preserve"> (IHC-positive)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1E15E3" w:rsidRPr="00946145">
        <w:rPr>
          <w:rFonts w:ascii="Book Antiqua" w:hAnsi="Book Antiqua"/>
          <w:lang w:val="en-GB"/>
        </w:rPr>
        <w:t xml:space="preserve">for </w:t>
      </w:r>
      <w:r w:rsidRPr="00946145">
        <w:rPr>
          <w:rFonts w:ascii="Book Antiqua" w:hAnsi="Book Antiqua"/>
          <w:lang w:val="en-GB"/>
        </w:rPr>
        <w:t>antibodie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K20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an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K7</w:t>
      </w:r>
      <w:r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</w:t>
      </w:r>
      <w:r w:rsidR="00384C60" w:rsidRPr="00946145">
        <w:rPr>
          <w:rStyle w:val="10"/>
          <w:rFonts w:ascii="Book Antiqua" w:hAnsi="Book Antiqua"/>
          <w:lang w:val="en-GB" w:eastAsia="zh-CN"/>
        </w:rPr>
        <w:t xml:space="preserve"> and F</w:t>
      </w:r>
      <w:r w:rsidRPr="00946145">
        <w:rPr>
          <w:rStyle w:val="10"/>
          <w:rFonts w:ascii="Book Antiqua" w:hAnsi="Book Antiqua"/>
          <w:lang w:val="en-GB" w:eastAsia="zh-CN"/>
        </w:rPr>
        <w:t>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A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mall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i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pac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with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fibromuscula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wal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lin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keratiniz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quam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A8787E" w:rsidRPr="00946145">
        <w:rPr>
          <w:rFonts w:ascii="Book Antiqua" w:hAnsi="Book Antiqua"/>
          <w:lang w:val="en-GB"/>
        </w:rPr>
        <w:t xml:space="preserve">epithelium </w:t>
      </w:r>
      <w:r w:rsidRPr="00946145">
        <w:rPr>
          <w:rFonts w:ascii="Book Antiqua" w:hAnsi="Book Antiqua"/>
          <w:lang w:val="en-GB"/>
        </w:rPr>
        <w:t>an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artiall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seudostratifi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iliat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olumna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epithelium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(arrow)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bserved.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ec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f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ilonida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(arrow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F40166">
        <w:rPr>
          <w:rFonts w:ascii="Book Antiqua" w:hAnsi="Book Antiqua" w:hint="eastAsia"/>
          <w:lang w:val="en-GB" w:eastAsia="zh-CN"/>
        </w:rPr>
        <w:t>H</w:t>
      </w:r>
      <w:r w:rsidRPr="00946145">
        <w:rPr>
          <w:rFonts w:ascii="Book Antiqua" w:hAnsi="Book Antiqua"/>
          <w:lang w:val="en-GB"/>
        </w:rPr>
        <w:t>ai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haft).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[A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lastRenderedPageBreak/>
        <w:t>H</w:t>
      </w:r>
      <w:r w:rsidRPr="00946145">
        <w:rPr>
          <w:rFonts w:ascii="Book Antiqua" w:hAnsi="Book Antiqua"/>
          <w:lang w:val="en-GB"/>
        </w:rPr>
        <w:t>ematoxylin-eosi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taining</w:t>
      </w:r>
      <w:r w:rsidR="00384C60" w:rsidRPr="00946145">
        <w:rPr>
          <w:rFonts w:ascii="Book Antiqua" w:hAnsi="Book Antiqua"/>
          <w:lang w:val="en-GB" w:eastAsia="zh-CN"/>
        </w:rPr>
        <w:t xml:space="preserve"> (HE)</w:t>
      </w:r>
      <w:r w:rsidRPr="00946145">
        <w:rPr>
          <w:rFonts w:ascii="Book Antiqua" w:hAnsi="Book Antiqua"/>
          <w:lang w:val="en-GB"/>
        </w:rPr>
        <w:t>,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agnifica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×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4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B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10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C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H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2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D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H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10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E and F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40</w:t>
      </w:r>
      <w:r w:rsidR="00384C60" w:rsidRPr="00946145">
        <w:rPr>
          <w:rFonts w:ascii="Book Antiqua" w:hAnsi="Book Antiqua"/>
          <w:lang w:val="en-GB" w:eastAsia="zh-CN"/>
        </w:rPr>
        <w:t>]</w:t>
      </w:r>
      <w:r w:rsidRPr="00946145">
        <w:rPr>
          <w:rFonts w:ascii="Book Antiqua" w:hAnsi="Book Antiqua"/>
          <w:lang w:val="en-GB"/>
        </w:rPr>
        <w:t>.</w:t>
      </w:r>
      <w:bookmarkEnd w:id="0"/>
    </w:p>
    <w:p w14:paraId="06D01F84" w14:textId="77777777" w:rsidR="00254D84" w:rsidRDefault="00254D84">
      <w:pPr>
        <w:jc w:val="left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</w:rPr>
        <w:br w:type="page"/>
      </w:r>
    </w:p>
    <w:p w14:paraId="13D48D3F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5C3B708B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6F596959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542B67E7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203DEA67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07D7FBE4" wp14:editId="03E70178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630F6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3FA1020B" w14:textId="77777777" w:rsidR="00254D84" w:rsidRDefault="00254D84" w:rsidP="00254D84">
      <w:pPr>
        <w:widowControl/>
        <w:autoSpaceDE w:val="0"/>
        <w:adjustRightInd w:val="0"/>
        <w:snapToGrid w:val="0"/>
        <w:spacing w:line="240" w:lineRule="atLeast"/>
        <w:ind w:leftChars="100" w:left="20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1ED82E13" w14:textId="77777777" w:rsidR="00254D84" w:rsidRDefault="00254D84" w:rsidP="00254D84">
      <w:pPr>
        <w:widowControl/>
        <w:autoSpaceDE w:val="0"/>
        <w:adjustRightInd w:val="0"/>
        <w:snapToGrid w:val="0"/>
        <w:ind w:leftChars="100" w:left="20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666C63B8" w14:textId="77777777" w:rsidR="00254D84" w:rsidRDefault="00254D84" w:rsidP="00254D84">
      <w:pPr>
        <w:widowControl/>
        <w:autoSpaceDE w:val="0"/>
        <w:adjustRightInd w:val="0"/>
        <w:snapToGrid w:val="0"/>
        <w:ind w:leftChars="100" w:left="20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73A7B5C" w14:textId="77777777" w:rsidR="00254D84" w:rsidRDefault="00254D84" w:rsidP="00254D84">
      <w:pPr>
        <w:widowControl/>
        <w:autoSpaceDE w:val="0"/>
        <w:adjustRightInd w:val="0"/>
        <w:snapToGrid w:val="0"/>
        <w:ind w:leftChars="100" w:left="20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499B5961" w14:textId="77777777" w:rsidR="00254D84" w:rsidRDefault="00254D84" w:rsidP="00254D84">
      <w:pPr>
        <w:widowControl/>
        <w:autoSpaceDE w:val="0"/>
        <w:adjustRightInd w:val="0"/>
        <w:snapToGrid w:val="0"/>
        <w:ind w:leftChars="100" w:left="20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7C0B9B9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67A1E617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4904F22C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5DCB5873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5D0D2524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50300F71" wp14:editId="5ECD3A64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CF76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0961C59A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06E64F5C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4C7F288E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4543A8E7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4FB36D2D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31702739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369D8150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5376981A" w14:textId="77777777" w:rsidR="00254D84" w:rsidRDefault="00254D84" w:rsidP="00254D84">
      <w:pPr>
        <w:widowControl/>
        <w:snapToGrid w:val="0"/>
        <w:ind w:leftChars="100" w:left="200"/>
        <w:jc w:val="center"/>
        <w:rPr>
          <w:rFonts w:ascii="Book Antiqua" w:hAnsi="Book Antiqua"/>
        </w:rPr>
      </w:pPr>
    </w:p>
    <w:p w14:paraId="07B60693" w14:textId="77777777" w:rsidR="00254D84" w:rsidRDefault="00254D84" w:rsidP="00254D84">
      <w:pPr>
        <w:widowControl/>
        <w:snapToGrid w:val="0"/>
        <w:ind w:leftChars="100" w:left="200"/>
        <w:jc w:val="right"/>
        <w:rPr>
          <w:rFonts w:ascii="Book Antiqua" w:hAnsi="Book Antiqua"/>
          <w:color w:val="000000" w:themeColor="text1"/>
        </w:rPr>
      </w:pPr>
    </w:p>
    <w:p w14:paraId="6D26E2CE" w14:textId="77777777" w:rsidR="00254D84" w:rsidRDefault="00254D84" w:rsidP="00254D84">
      <w:pPr>
        <w:widowControl/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hAnsi="Book Antiqua" w:cs="BookAntiqua-Bold" w:hint="eastAsia"/>
          <w:b/>
          <w:bCs/>
          <w:color w:val="000000" w:themeColor="text1"/>
          <w:lang w:val="en-US" w:eastAsia="zh-CN"/>
        </w:rPr>
        <w:t>2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</w:p>
    <w:p w14:paraId="7879C71F" w14:textId="77777777" w:rsidR="003C19BF" w:rsidRPr="00254D84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sectPr w:rsidR="003C19BF" w:rsidRPr="00254D84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736A3" w14:textId="77777777" w:rsidR="006B07E5" w:rsidRDefault="006B07E5">
      <w:r>
        <w:separator/>
      </w:r>
    </w:p>
  </w:endnote>
  <w:endnote w:type="continuationSeparator" w:id="0">
    <w:p w14:paraId="10813286" w14:textId="77777777" w:rsidR="006B07E5" w:rsidRDefault="006B0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宋体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Garamond-Bold">
    <w:altName w:val="等线"/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91FB2" w14:textId="77777777" w:rsidR="009C68C1" w:rsidRDefault="006773CB">
    <w:pPr>
      <w:pStyle w:val="17"/>
      <w:jc w:val="right"/>
    </w:pPr>
    <w:r>
      <w:fldChar w:fldCharType="begin"/>
    </w:r>
    <w:r>
      <w:instrText xml:space="preserve"> PAGE \* ARABIC </w:instrText>
    </w:r>
    <w:r>
      <w:fldChar w:fldCharType="separate"/>
    </w:r>
    <w:r w:rsidR="007D7018">
      <w:rPr>
        <w:noProof/>
      </w:rPr>
      <w:t>2</w:t>
    </w:r>
    <w:r>
      <w:fldChar w:fldCharType="end"/>
    </w:r>
    <w:r>
      <w:rPr>
        <w:rStyle w:val="10"/>
        <w:rFonts w:ascii="Book Antiqua" w:hAnsi="Book Antiqua"/>
        <w:sz w:val="24"/>
        <w:szCs w:val="24"/>
      </w:rPr>
      <w:t>/</w:t>
    </w:r>
    <w:r w:rsidR="00956421">
      <w:fldChar w:fldCharType="begin"/>
    </w:r>
    <w:r>
      <w:instrText xml:space="preserve"> NUMPAGES </w:instrText>
    </w:r>
    <w:r w:rsidR="00956421">
      <w:fldChar w:fldCharType="separate"/>
    </w:r>
    <w:r w:rsidR="007D7018">
      <w:rPr>
        <w:noProof/>
      </w:rPr>
      <w:t>19</w:t>
    </w:r>
    <w:r w:rsidR="0095642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B7145" w14:textId="77777777" w:rsidR="006B07E5" w:rsidRDefault="006B07E5">
      <w:r>
        <w:separator/>
      </w:r>
    </w:p>
  </w:footnote>
  <w:footnote w:type="continuationSeparator" w:id="0">
    <w:p w14:paraId="1781D902" w14:textId="77777777" w:rsidR="006B07E5" w:rsidRDefault="006B07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removeDateAndTim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YyMzc0MTO0tDBS0lEKTi0uzszPAykwqQUAKRP4BywAAAA="/>
  </w:docVars>
  <w:rsids>
    <w:rsidRoot w:val="003C19BF"/>
    <w:rsid w:val="000103CD"/>
    <w:rsid w:val="0001675D"/>
    <w:rsid w:val="0005008A"/>
    <w:rsid w:val="0005465A"/>
    <w:rsid w:val="0005505B"/>
    <w:rsid w:val="000660ED"/>
    <w:rsid w:val="00066684"/>
    <w:rsid w:val="00085AA1"/>
    <w:rsid w:val="000925C4"/>
    <w:rsid w:val="000A32AB"/>
    <w:rsid w:val="000A543D"/>
    <w:rsid w:val="000B2D74"/>
    <w:rsid w:val="000C1A7C"/>
    <w:rsid w:val="000D1063"/>
    <w:rsid w:val="000E294E"/>
    <w:rsid w:val="000E744E"/>
    <w:rsid w:val="000F69C2"/>
    <w:rsid w:val="0011166C"/>
    <w:rsid w:val="00115AC4"/>
    <w:rsid w:val="001227F5"/>
    <w:rsid w:val="001227F7"/>
    <w:rsid w:val="0013376A"/>
    <w:rsid w:val="00134E29"/>
    <w:rsid w:val="00136EDF"/>
    <w:rsid w:val="0014010E"/>
    <w:rsid w:val="00150F75"/>
    <w:rsid w:val="00163FCE"/>
    <w:rsid w:val="00165B1D"/>
    <w:rsid w:val="00166B55"/>
    <w:rsid w:val="00185500"/>
    <w:rsid w:val="001954A9"/>
    <w:rsid w:val="0019679D"/>
    <w:rsid w:val="00196D6B"/>
    <w:rsid w:val="001E15E3"/>
    <w:rsid w:val="001E2747"/>
    <w:rsid w:val="001E4B27"/>
    <w:rsid w:val="001F36DA"/>
    <w:rsid w:val="001F7991"/>
    <w:rsid w:val="00203EE5"/>
    <w:rsid w:val="00207158"/>
    <w:rsid w:val="002347D9"/>
    <w:rsid w:val="0024614C"/>
    <w:rsid w:val="00250043"/>
    <w:rsid w:val="00250448"/>
    <w:rsid w:val="00252576"/>
    <w:rsid w:val="00254D84"/>
    <w:rsid w:val="00260619"/>
    <w:rsid w:val="002705B4"/>
    <w:rsid w:val="00285DAE"/>
    <w:rsid w:val="002932CA"/>
    <w:rsid w:val="002946B1"/>
    <w:rsid w:val="00296F45"/>
    <w:rsid w:val="002B0969"/>
    <w:rsid w:val="002B3B3A"/>
    <w:rsid w:val="002C58D0"/>
    <w:rsid w:val="002D5A5F"/>
    <w:rsid w:val="002E4F73"/>
    <w:rsid w:val="002E52E3"/>
    <w:rsid w:val="002F32F4"/>
    <w:rsid w:val="0031753B"/>
    <w:rsid w:val="00317662"/>
    <w:rsid w:val="00336B1F"/>
    <w:rsid w:val="00346399"/>
    <w:rsid w:val="0036767B"/>
    <w:rsid w:val="00381318"/>
    <w:rsid w:val="00384C60"/>
    <w:rsid w:val="003953D4"/>
    <w:rsid w:val="003A5B63"/>
    <w:rsid w:val="003C0843"/>
    <w:rsid w:val="003C19BF"/>
    <w:rsid w:val="003D36FF"/>
    <w:rsid w:val="003E2A29"/>
    <w:rsid w:val="00406196"/>
    <w:rsid w:val="00407959"/>
    <w:rsid w:val="00413505"/>
    <w:rsid w:val="0041713A"/>
    <w:rsid w:val="00417B43"/>
    <w:rsid w:val="0042132B"/>
    <w:rsid w:val="004275BC"/>
    <w:rsid w:val="004318E9"/>
    <w:rsid w:val="004435C2"/>
    <w:rsid w:val="00456D79"/>
    <w:rsid w:val="00461F0E"/>
    <w:rsid w:val="0046628E"/>
    <w:rsid w:val="004808C7"/>
    <w:rsid w:val="00482122"/>
    <w:rsid w:val="00482732"/>
    <w:rsid w:val="004A0515"/>
    <w:rsid w:val="004A1562"/>
    <w:rsid w:val="004A419A"/>
    <w:rsid w:val="004A49D4"/>
    <w:rsid w:val="004B262A"/>
    <w:rsid w:val="004B357F"/>
    <w:rsid w:val="004B3EF8"/>
    <w:rsid w:val="004B6BDF"/>
    <w:rsid w:val="004C62CE"/>
    <w:rsid w:val="004D0062"/>
    <w:rsid w:val="004D248B"/>
    <w:rsid w:val="004E2227"/>
    <w:rsid w:val="004E390C"/>
    <w:rsid w:val="004F341F"/>
    <w:rsid w:val="005048BA"/>
    <w:rsid w:val="00510D42"/>
    <w:rsid w:val="0051258E"/>
    <w:rsid w:val="00523FF6"/>
    <w:rsid w:val="00552D8E"/>
    <w:rsid w:val="005575FF"/>
    <w:rsid w:val="00574C4D"/>
    <w:rsid w:val="00576DBC"/>
    <w:rsid w:val="00577401"/>
    <w:rsid w:val="0058424B"/>
    <w:rsid w:val="005926EB"/>
    <w:rsid w:val="005A030B"/>
    <w:rsid w:val="005B416B"/>
    <w:rsid w:val="005B5364"/>
    <w:rsid w:val="005C0727"/>
    <w:rsid w:val="005C176C"/>
    <w:rsid w:val="005C3139"/>
    <w:rsid w:val="005C4244"/>
    <w:rsid w:val="005D2A35"/>
    <w:rsid w:val="00602F7D"/>
    <w:rsid w:val="00605F2C"/>
    <w:rsid w:val="006127A8"/>
    <w:rsid w:val="00622153"/>
    <w:rsid w:val="00633D19"/>
    <w:rsid w:val="0063545E"/>
    <w:rsid w:val="006410BC"/>
    <w:rsid w:val="006520DA"/>
    <w:rsid w:val="006773CB"/>
    <w:rsid w:val="006779ED"/>
    <w:rsid w:val="00687657"/>
    <w:rsid w:val="006A5323"/>
    <w:rsid w:val="006B07E5"/>
    <w:rsid w:val="006C2528"/>
    <w:rsid w:val="006C5CD9"/>
    <w:rsid w:val="006E02A3"/>
    <w:rsid w:val="006F5C39"/>
    <w:rsid w:val="0070252D"/>
    <w:rsid w:val="0072524F"/>
    <w:rsid w:val="00747EC4"/>
    <w:rsid w:val="00750333"/>
    <w:rsid w:val="00757B5F"/>
    <w:rsid w:val="00764F6E"/>
    <w:rsid w:val="0078056B"/>
    <w:rsid w:val="00793EC5"/>
    <w:rsid w:val="00795C4C"/>
    <w:rsid w:val="007A436F"/>
    <w:rsid w:val="007B4B61"/>
    <w:rsid w:val="007B725D"/>
    <w:rsid w:val="007D53AF"/>
    <w:rsid w:val="007D7018"/>
    <w:rsid w:val="007D7A94"/>
    <w:rsid w:val="007E1D7F"/>
    <w:rsid w:val="007F11C3"/>
    <w:rsid w:val="007F164C"/>
    <w:rsid w:val="007F66D0"/>
    <w:rsid w:val="00806B75"/>
    <w:rsid w:val="00815E73"/>
    <w:rsid w:val="00822221"/>
    <w:rsid w:val="008252E9"/>
    <w:rsid w:val="00825660"/>
    <w:rsid w:val="0084123C"/>
    <w:rsid w:val="00882D03"/>
    <w:rsid w:val="00893A2B"/>
    <w:rsid w:val="0089659D"/>
    <w:rsid w:val="008A1F9F"/>
    <w:rsid w:val="008B423F"/>
    <w:rsid w:val="008B636C"/>
    <w:rsid w:val="008C3189"/>
    <w:rsid w:val="008C49DC"/>
    <w:rsid w:val="008D2672"/>
    <w:rsid w:val="008D3741"/>
    <w:rsid w:val="008D4A5F"/>
    <w:rsid w:val="008E6450"/>
    <w:rsid w:val="008F1933"/>
    <w:rsid w:val="00901B36"/>
    <w:rsid w:val="00906107"/>
    <w:rsid w:val="009106A5"/>
    <w:rsid w:val="00910EBD"/>
    <w:rsid w:val="00915481"/>
    <w:rsid w:val="00916CE4"/>
    <w:rsid w:val="00924E84"/>
    <w:rsid w:val="00935491"/>
    <w:rsid w:val="00942D26"/>
    <w:rsid w:val="00943DF2"/>
    <w:rsid w:val="00946145"/>
    <w:rsid w:val="00956421"/>
    <w:rsid w:val="00961259"/>
    <w:rsid w:val="0096212F"/>
    <w:rsid w:val="00973973"/>
    <w:rsid w:val="00976FF2"/>
    <w:rsid w:val="009906F0"/>
    <w:rsid w:val="009C68C1"/>
    <w:rsid w:val="009D1DFF"/>
    <w:rsid w:val="009D7472"/>
    <w:rsid w:val="009F4341"/>
    <w:rsid w:val="00A02407"/>
    <w:rsid w:val="00A07FC8"/>
    <w:rsid w:val="00A31B70"/>
    <w:rsid w:val="00A349BA"/>
    <w:rsid w:val="00A54C5D"/>
    <w:rsid w:val="00A573A5"/>
    <w:rsid w:val="00A74AD9"/>
    <w:rsid w:val="00A83222"/>
    <w:rsid w:val="00A8787E"/>
    <w:rsid w:val="00A87C5E"/>
    <w:rsid w:val="00A913D7"/>
    <w:rsid w:val="00A954DF"/>
    <w:rsid w:val="00A9759D"/>
    <w:rsid w:val="00AB1A05"/>
    <w:rsid w:val="00AF7701"/>
    <w:rsid w:val="00B00281"/>
    <w:rsid w:val="00B01EDA"/>
    <w:rsid w:val="00B1237A"/>
    <w:rsid w:val="00B17611"/>
    <w:rsid w:val="00B2259A"/>
    <w:rsid w:val="00B26EC9"/>
    <w:rsid w:val="00B36CFA"/>
    <w:rsid w:val="00B4010C"/>
    <w:rsid w:val="00B40CA6"/>
    <w:rsid w:val="00B47C3A"/>
    <w:rsid w:val="00B53B51"/>
    <w:rsid w:val="00B544A1"/>
    <w:rsid w:val="00B679A4"/>
    <w:rsid w:val="00B84760"/>
    <w:rsid w:val="00BB563D"/>
    <w:rsid w:val="00BB6F68"/>
    <w:rsid w:val="00BD1B14"/>
    <w:rsid w:val="00BE121C"/>
    <w:rsid w:val="00BF0D8B"/>
    <w:rsid w:val="00BF6943"/>
    <w:rsid w:val="00C1187B"/>
    <w:rsid w:val="00C15C22"/>
    <w:rsid w:val="00C20BAE"/>
    <w:rsid w:val="00C2339A"/>
    <w:rsid w:val="00C253A5"/>
    <w:rsid w:val="00C33D7E"/>
    <w:rsid w:val="00C54247"/>
    <w:rsid w:val="00C54A50"/>
    <w:rsid w:val="00C60B14"/>
    <w:rsid w:val="00C82F51"/>
    <w:rsid w:val="00C86739"/>
    <w:rsid w:val="00C87034"/>
    <w:rsid w:val="00C9508B"/>
    <w:rsid w:val="00CA5831"/>
    <w:rsid w:val="00CA58FE"/>
    <w:rsid w:val="00CB0759"/>
    <w:rsid w:val="00CB763A"/>
    <w:rsid w:val="00CC1094"/>
    <w:rsid w:val="00CC1BF5"/>
    <w:rsid w:val="00CC372C"/>
    <w:rsid w:val="00CD36A1"/>
    <w:rsid w:val="00CF5F60"/>
    <w:rsid w:val="00D11418"/>
    <w:rsid w:val="00D165BF"/>
    <w:rsid w:val="00D5037D"/>
    <w:rsid w:val="00D63515"/>
    <w:rsid w:val="00D7634B"/>
    <w:rsid w:val="00D8114E"/>
    <w:rsid w:val="00D847AA"/>
    <w:rsid w:val="00D91C3E"/>
    <w:rsid w:val="00D95615"/>
    <w:rsid w:val="00DA3328"/>
    <w:rsid w:val="00DA4B29"/>
    <w:rsid w:val="00DA6BA9"/>
    <w:rsid w:val="00DB0E05"/>
    <w:rsid w:val="00DC44FD"/>
    <w:rsid w:val="00DD0D8B"/>
    <w:rsid w:val="00DD0F46"/>
    <w:rsid w:val="00DD4153"/>
    <w:rsid w:val="00DE3A19"/>
    <w:rsid w:val="00E04C6F"/>
    <w:rsid w:val="00E1159C"/>
    <w:rsid w:val="00E162D1"/>
    <w:rsid w:val="00E21B04"/>
    <w:rsid w:val="00E26095"/>
    <w:rsid w:val="00E4717B"/>
    <w:rsid w:val="00E60394"/>
    <w:rsid w:val="00E670FB"/>
    <w:rsid w:val="00E8325F"/>
    <w:rsid w:val="00E91450"/>
    <w:rsid w:val="00EA26D6"/>
    <w:rsid w:val="00EB1DBF"/>
    <w:rsid w:val="00EB69EF"/>
    <w:rsid w:val="00EC1A6A"/>
    <w:rsid w:val="00EC60DF"/>
    <w:rsid w:val="00EC6525"/>
    <w:rsid w:val="00EE4D82"/>
    <w:rsid w:val="00EE5C1A"/>
    <w:rsid w:val="00EE6B77"/>
    <w:rsid w:val="00F0480C"/>
    <w:rsid w:val="00F066FD"/>
    <w:rsid w:val="00F21202"/>
    <w:rsid w:val="00F248B4"/>
    <w:rsid w:val="00F3157E"/>
    <w:rsid w:val="00F338CE"/>
    <w:rsid w:val="00F34BAC"/>
    <w:rsid w:val="00F40033"/>
    <w:rsid w:val="00F40166"/>
    <w:rsid w:val="00F44961"/>
    <w:rsid w:val="00F4710F"/>
    <w:rsid w:val="00F52288"/>
    <w:rsid w:val="00F530D3"/>
    <w:rsid w:val="00F642FD"/>
    <w:rsid w:val="00FC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212C3"/>
  <w15:docId w15:val="{234581B0-D5BE-6A40-981F-0C77057A4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Βασικό1"/>
    <w:pPr>
      <w:suppressAutoHyphens/>
    </w:pPr>
  </w:style>
  <w:style w:type="character" w:customStyle="1" w:styleId="10">
    <w:name w:val="Προεπιλεγμένη γραμματοσειρά1"/>
  </w:style>
  <w:style w:type="paragraph" w:customStyle="1" w:styleId="Standard">
    <w:name w:val="Standard"/>
    <w:pPr>
      <w:widowControl/>
      <w:suppressAutoHyphens/>
    </w:pPr>
    <w:rPr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微软雅黑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11">
    <w:name w:val="Λίστα1"/>
    <w:basedOn w:val="Textbody"/>
    <w:rPr>
      <w:rFonts w:cs="Arial"/>
    </w:rPr>
  </w:style>
  <w:style w:type="paragraph" w:customStyle="1" w:styleId="12">
    <w:name w:val="Λεζάντα1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customStyle="1" w:styleId="13">
    <w:name w:val="Κείμενο σχολίου1"/>
    <w:basedOn w:val="Standard"/>
  </w:style>
  <w:style w:type="paragraph" w:customStyle="1" w:styleId="14">
    <w:name w:val="Θέμα σχολίου1"/>
    <w:basedOn w:val="13"/>
    <w:rPr>
      <w:b/>
      <w:bCs/>
    </w:rPr>
  </w:style>
  <w:style w:type="paragraph" w:customStyle="1" w:styleId="15">
    <w:name w:val="Κείμενο πλαισίου1"/>
    <w:basedOn w:val="Standard"/>
    <w:rPr>
      <w:sz w:val="18"/>
      <w:szCs w:val="18"/>
    </w:rPr>
  </w:style>
  <w:style w:type="paragraph" w:customStyle="1" w:styleId="16">
    <w:name w:val="Κεφαλίδα1"/>
    <w:basedOn w:val="Standard"/>
    <w:pPr>
      <w:suppressLineNumbers/>
      <w:pBdr>
        <w:bottom w:val="single" w:sz="6" w:space="1" w:color="00000A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customStyle="1" w:styleId="17">
    <w:name w:val="Υποσέλιδο1"/>
    <w:basedOn w:val="Standard"/>
    <w:pPr>
      <w:suppressLineNumbers/>
      <w:tabs>
        <w:tab w:val="center" w:pos="4153"/>
        <w:tab w:val="right" w:pos="8306"/>
      </w:tabs>
    </w:pPr>
    <w:rPr>
      <w:sz w:val="18"/>
      <w:szCs w:val="18"/>
    </w:rPr>
  </w:style>
  <w:style w:type="paragraph" w:customStyle="1" w:styleId="PlainText1">
    <w:name w:val="Plain Text1"/>
    <w:basedOn w:val="Standard"/>
    <w:pPr>
      <w:widowControl w:val="0"/>
      <w:jc w:val="both"/>
    </w:pPr>
    <w:rPr>
      <w:rFonts w:ascii="宋体" w:hAnsi="宋体" w:cs="Courier New"/>
      <w:sz w:val="20"/>
      <w:szCs w:val="21"/>
    </w:rPr>
  </w:style>
  <w:style w:type="paragraph" w:customStyle="1" w:styleId="Web1">
    <w:name w:val="Κανονικό (Web)1"/>
    <w:basedOn w:val="Standard"/>
    <w:pPr>
      <w:spacing w:before="100" w:after="100"/>
    </w:pPr>
    <w:rPr>
      <w:rFonts w:ascii="宋体" w:hAnsi="宋体" w:cs="宋体"/>
      <w:lang w:eastAsia="zh-CN"/>
    </w:rPr>
  </w:style>
  <w:style w:type="character" w:customStyle="1" w:styleId="18">
    <w:name w:val="Παραπομπή σχολίου1"/>
    <w:basedOn w:val="10"/>
    <w:rPr>
      <w:sz w:val="21"/>
      <w:szCs w:val="21"/>
    </w:rPr>
  </w:style>
  <w:style w:type="character" w:customStyle="1" w:styleId="Char">
    <w:name w:val="批注文字 Char"/>
    <w:basedOn w:val="10"/>
    <w:rPr>
      <w:sz w:val="24"/>
      <w:szCs w:val="24"/>
    </w:rPr>
  </w:style>
  <w:style w:type="character" w:customStyle="1" w:styleId="Char0">
    <w:name w:val="批注主题 Char"/>
    <w:basedOn w:val="Char"/>
    <w:rPr>
      <w:b/>
      <w:bCs/>
      <w:sz w:val="24"/>
      <w:szCs w:val="24"/>
    </w:rPr>
  </w:style>
  <w:style w:type="character" w:customStyle="1" w:styleId="Char1">
    <w:name w:val="批注框文本 Char"/>
    <w:basedOn w:val="10"/>
    <w:rPr>
      <w:sz w:val="18"/>
      <w:szCs w:val="18"/>
    </w:rPr>
  </w:style>
  <w:style w:type="character" w:customStyle="1" w:styleId="Char2">
    <w:name w:val="页眉 Char"/>
    <w:basedOn w:val="10"/>
    <w:rPr>
      <w:sz w:val="18"/>
      <w:szCs w:val="18"/>
    </w:rPr>
  </w:style>
  <w:style w:type="character" w:customStyle="1" w:styleId="Char3">
    <w:name w:val="页脚 Char"/>
    <w:basedOn w:val="10"/>
    <w:rPr>
      <w:sz w:val="18"/>
      <w:szCs w:val="18"/>
    </w:rPr>
  </w:style>
  <w:style w:type="character" w:customStyle="1" w:styleId="Internetlink">
    <w:name w:val="Internet link"/>
    <w:rPr>
      <w:rFonts w:cs="Times New Roman"/>
      <w:color w:val="0000FF"/>
      <w:u w:val="single"/>
    </w:rPr>
  </w:style>
  <w:style w:type="character" w:customStyle="1" w:styleId="Char4">
    <w:name w:val="纯文本 Char"/>
    <w:rPr>
      <w:rFonts w:ascii="宋体" w:hAnsi="宋体" w:cs="Courier New"/>
      <w:szCs w:val="21"/>
    </w:rPr>
  </w:style>
  <w:style w:type="paragraph" w:styleId="a3">
    <w:name w:val="Balloon Text"/>
    <w:basedOn w:val="a"/>
    <w:link w:val="a4"/>
    <w:uiPriority w:val="99"/>
    <w:semiHidden/>
    <w:unhideWhenUsed/>
    <w:rsid w:val="00764F6E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764F6E"/>
    <w:rPr>
      <w:sz w:val="18"/>
      <w:szCs w:val="18"/>
    </w:rPr>
  </w:style>
  <w:style w:type="paragraph" w:styleId="a5">
    <w:name w:val="Revision"/>
    <w:hidden/>
    <w:uiPriority w:val="99"/>
    <w:semiHidden/>
    <w:rsid w:val="00764F6E"/>
    <w:pPr>
      <w:widowControl/>
      <w:autoSpaceDN/>
      <w:textAlignment w:val="auto"/>
    </w:pPr>
  </w:style>
  <w:style w:type="paragraph" w:styleId="a6">
    <w:name w:val="annotation text"/>
    <w:basedOn w:val="a"/>
    <w:link w:val="a7"/>
    <w:uiPriority w:val="99"/>
    <w:semiHidden/>
    <w:unhideWhenUsed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</w:style>
  <w:style w:type="character" w:styleId="a8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C33D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C33D7E"/>
    <w:rPr>
      <w:sz w:val="18"/>
      <w:szCs w:val="18"/>
    </w:rPr>
  </w:style>
  <w:style w:type="paragraph" w:styleId="ad">
    <w:name w:val="annotation subject"/>
    <w:basedOn w:val="a6"/>
    <w:next w:val="a6"/>
    <w:link w:val="ae"/>
    <w:uiPriority w:val="99"/>
    <w:semiHidden/>
    <w:unhideWhenUsed/>
    <w:rsid w:val="007A436F"/>
    <w:pPr>
      <w:jc w:val="both"/>
    </w:pPr>
    <w:rPr>
      <w:b/>
      <w:bCs/>
    </w:rPr>
  </w:style>
  <w:style w:type="character" w:customStyle="1" w:styleId="ae">
    <w:name w:val="批注主题 字符"/>
    <w:basedOn w:val="a7"/>
    <w:link w:val="ad"/>
    <w:uiPriority w:val="99"/>
    <w:semiHidden/>
    <w:rsid w:val="007A436F"/>
    <w:rPr>
      <w:b/>
      <w:bCs/>
    </w:rPr>
  </w:style>
  <w:style w:type="character" w:styleId="af">
    <w:name w:val="Hyperlink"/>
    <w:basedOn w:val="a0"/>
    <w:uiPriority w:val="99"/>
    <w:unhideWhenUsed/>
    <w:rsid w:val="00254D84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254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0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2AB8B-9ADC-408D-9F22-AF49E8010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9</Pages>
  <Words>4124</Words>
  <Characters>23511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Ma</dc:creator>
  <cp:lastModifiedBy>M18955</cp:lastModifiedBy>
  <cp:revision>8</cp:revision>
  <dcterms:created xsi:type="dcterms:W3CDTF">2022-10-11T18:11:00Z</dcterms:created>
  <dcterms:modified xsi:type="dcterms:W3CDTF">2022-10-1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43e5636110157d4b61371f4f734f2f9abdb58341f3613aac08305589fd8c104f</vt:lpwstr>
  </property>
</Properties>
</file>